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Harare,</w:t>
      </w:r>
      <w:r>
        <w:t xml:space="preserve"> </w:t>
      </w:r>
      <w:r>
        <w:t xml:space="preserve">Zimbabwe</w:t>
      </w:r>
    </w:p>
    <w:bookmarkStart w:id="27" w:name="X5c521e21c56afce86f687558776f264bc3530e5"/>
    <w:p>
      <w:pPr>
        <w:pStyle w:val="Heading1"/>
      </w:pPr>
      <w:r>
        <w:t xml:space="preserve">Personal Statement for Data Scientist Position</w:t>
      </w:r>
    </w:p>
    <w:p>
      <w:pPr>
        <w:pStyle w:val="FirstParagraph"/>
      </w:pPr>
      <w:r>
        <w:t xml:space="preserve">This Personal Statement details my professional journey and commitment to advancing data science capabilities in Zimbabwe Harare</w:t>
      </w:r>
    </w:p>
    <w:bookmarkStart w:id="20" w:name="introduction-and-professional-motivation"/>
    <w:p>
      <w:pPr>
        <w:pStyle w:val="Heading2"/>
      </w:pPr>
      <w:r>
        <w:t xml:space="preserve">Introduction and Professional Motivation</w:t>
      </w:r>
    </w:p>
    <w:p>
      <w:pPr>
        <w:pStyle w:val="FirstParagraph"/>
      </w:pPr>
      <w:r>
        <w:t xml:space="preserve">As a dedicated Data Scientist with five years of international experience in developing data-driven solutions for complex business challenges, I am writing to express my profound commitment to contributing to Zimbabwe Harare's emerging technological landscape. This Personal Statement outlines my professional trajectory, technical competencies, and unwavering passion for leveraging data science to address the unique socioeconomic challenges facing our nation. My decision to pursue a Data Scientist role in Harare is not merely career-oriented—it represents a deep-seated desire to apply my expertise where it can create tangible impact for Zimbabwe's development journey.</w:t>
      </w:r>
    </w:p>
    <w:bookmarkEnd w:id="20"/>
    <w:bookmarkStart w:id="21" w:name="X2c9fd6857bd00f79dad195fc0300489fdd7a840"/>
    <w:p>
      <w:pPr>
        <w:pStyle w:val="Heading2"/>
      </w:pPr>
      <w:r>
        <w:t xml:space="preserve">Academic Foundation and Technical Expertise</w:t>
      </w:r>
    </w:p>
    <w:p>
      <w:pPr>
        <w:pStyle w:val="FirstParagraph"/>
      </w:pPr>
      <w:r>
        <w:t xml:space="preserve">My academic background in Statistical Modeling from the University of Cape Town provided rigorous training in machine learning, predictive analytics, and big data processing. I hold certifications in Python Data Science (DataCamp) and Advanced Machine Learning (Coursera), with hands-on experience building ensemble models using scikit-learn and TensorFlow. What distinguishes my approach is my focus on context-aware analytics—understanding that a solution for Zimbabwe's agricultural sector must consider smallholder farming constraints, not just mathematical accuracy. In previous roles, I developed a crop yield prediction model for South African agribusinesses that increased harvest forecasting accuracy by 37%, directly applicable to Zimbabwe's agrarian economy where agriculture contributes over 15% of GDP.</w:t>
      </w:r>
    </w:p>
    <w:bookmarkEnd w:id="21"/>
    <w:bookmarkStart w:id="22" w:name="X30eb3afa2dcd95c4a5a1c490851317744647323"/>
    <w:p>
      <w:pPr>
        <w:pStyle w:val="Heading2"/>
      </w:pPr>
      <w:r>
        <w:t xml:space="preserve">Professional Experience with Localized Impact</w:t>
      </w:r>
    </w:p>
    <w:p>
      <w:pPr>
        <w:pStyle w:val="FirstParagraph"/>
      </w:pPr>
      <w:r>
        <w:t xml:space="preserve">As a Data Scientist at Nairobi-based fintech startup M-Pesa Africa, I engineered a credit risk assessment model for mobile money users across East Africa. This experience taught me to navigate data scarcity—common in emerging markets—and develop robust solutions using limited historical data. When analyzing Zimbabwe's financial inclusion challenges (where only 57% of adults have formal bank accounts), I recognized that a Data Scientist working in Harare must collaborate with local institutions like the Reserve Bank of Zimbabwe and mobile network operators. My work on alternative credit scoring models, which incorporated utility payment patterns and mobile money transactions, proved particularly relevant to Zimbabwe's context where traditional credit histories are often unavailable.</w:t>
      </w:r>
    </w:p>
    <w:bookmarkEnd w:id="22"/>
    <w:bookmarkStart w:id="23" w:name="X0ca34828bd2cb242090f98dba6fd94ece0581a7"/>
    <w:p>
      <w:pPr>
        <w:pStyle w:val="Heading2"/>
      </w:pPr>
      <w:r>
        <w:t xml:space="preserve">Commitment to Zimbabwe Harare's Development Ecosystem</w:t>
      </w:r>
    </w:p>
    <w:p>
      <w:pPr>
        <w:pStyle w:val="FirstParagraph"/>
      </w:pPr>
      <w:r>
        <w:t xml:space="preserve">What drives me is the opportunity to build data science capabilities within Zimbabwe Harare's growing tech community. I've attended multiple TechHive Harare events and recognize that while cities like Cape Town and Nairobi lead in data innovation, Harare possesses unique potential due to its entrepreneurial spirit and strategic location in Southern Africa. My vision includes establishing a local Data Science Collective to mentor emerging talent at institutions like Chinhoyi University of Technology and Midlands State University. I'm particularly eager to partner with organizations such as ZimICT (Zimbabwe Information and Communication Technology Authority) on their national digital strategy, where data-driven policymaking could transform sectors from healthcare (using predictive models for disease outbreaks) to urban planning in Harare's rapidly expanding suburbs.</w:t>
      </w:r>
    </w:p>
    <w:bookmarkEnd w:id="23"/>
    <w:bookmarkStart w:id="24" w:name="X4746bf8b814c62f8fc2c7d1d9d6efb89b1563ab"/>
    <w:p>
      <w:pPr>
        <w:pStyle w:val="Heading2"/>
      </w:pPr>
      <w:r>
        <w:t xml:space="preserve">Addressing Local Challenges with Data Science</w:t>
      </w:r>
    </w:p>
    <w:p>
      <w:pPr>
        <w:pStyle w:val="FirstParagraph"/>
      </w:pPr>
      <w:r>
        <w:t xml:space="preserve">Working as a Data Scientist in Zimbabwe Harare demands cultural intelligence alongside technical skill. I've studied the National Development Strategy (NDS1) and understand that data science must support national priorities like the Zero Hunger Initiative. For instance, I proposed a mobile-based crop disease detection system using smartphone imagery analysis—adapted from my work in Kenya—to help smallholder farmers in Midlands Province identify cassava mosaic virus early. This project required overcoming infrastructure limitations (like intermittent connectivity) through edge computing solutions—a challenge directly relevant to Harare's tech environment. My approach always begins with stakeholder co-creation: I've learned that a Data Scientist cannot dictate solutions but must collaborate with farmers, healthcare workers, and government officials to build contextually appropriate tools.</w:t>
      </w:r>
    </w:p>
    <w:bookmarkEnd w:id="24"/>
    <w:bookmarkStart w:id="25" w:name="X0a220e261152fcfd02f4b8565e17902907624ba"/>
    <w:p>
      <w:pPr>
        <w:pStyle w:val="Heading2"/>
      </w:pPr>
      <w:r>
        <w:t xml:space="preserve">Future Vision for Data Science in Zimbabwe</w:t>
      </w:r>
    </w:p>
    <w:p>
      <w:pPr>
        <w:pStyle w:val="FirstParagraph"/>
      </w:pPr>
      <w:r>
        <w:t xml:space="preserve">Looking ahead, I envision becoming a catalyst for ethical data practices in Zimbabwe Harare. With growing concerns about AI bias and data privacy, I plan to champion frameworks that align with the upcoming Personal Data Protection Act of 2023. My long-term goal is to establish a Harare-based lab focused on open-source tools for public good—like an interactive dashboard tracking real-time agricultural prices across Zimbabwe's markets, using data from the Ministry of Agriculture and private sector partners. This initiative would empower farmers with market intelligence while generating valuable datasets for future research. As a Data Scientist committed to local impact, I believe that sustainable development in Zimbabwe Harare requires not just advanced analytics but also capacity building—ensuring that communities own their data solutions.</w:t>
      </w:r>
    </w:p>
    <w:bookmarkEnd w:id="25"/>
    <w:bookmarkStart w:id="26" w:name="conclusion"/>
    <w:p>
      <w:pPr>
        <w:pStyle w:val="Heading2"/>
      </w:pPr>
      <w:r>
        <w:t xml:space="preserve">Conclusion</w:t>
      </w:r>
    </w:p>
    <w:p>
      <w:pPr>
        <w:pStyle w:val="FirstParagraph"/>
      </w:pPr>
      <w:r>
        <w:t xml:space="preserve">This Personal Statement reflects my deep commitment to applying data science as a force for positive change in Zimbabwe Harare. I am not merely seeking a Data Scientist position—I am ready to become an integral part of Harare's technological renaissance, bringing global best practices while respecting local realities. My technical skills in Python, SQL, and machine learning are complemented by cultural fluency and a proven ability to deliver solutions that consider Zimbabwe's unique socioeconomic fabric. I am eager to contribute my expertise to organizations driving innovation in Harare, from startups like Bonga Digital Solutions to established institutions like the National University of Science and Technology. Together, we can transform data into actionable intelligence that addresses pressing challenges—from reducing post-harvest losses in our food systems to improving healthcare access across urban and rural communities. I am confident that my background, vision, and unwavering dedication make me a valuable asset for any Data Scientist role in Zimbabwe Harare.</w:t>
      </w:r>
    </w:p>
    <w:bookmarkEnd w:id="26"/>
    <w:p>
      <w:pPr>
        <w:pStyle w:val="BodyText"/>
      </w:pPr>
      <w:r>
        <w:t xml:space="preserve">Word Count Verification: 927 words</w:t>
      </w:r>
    </w:p>
    <w:p>
      <w:pPr>
        <w:pStyle w:val="BodyText"/>
      </w:pPr>
      <w:r>
        <w:t xml:space="preserve">This Personal Statement has been specifically crafted for Data Scientist opportunities in Zimbabwe Harare, emphasizing local relevance and contextual application of data science expertis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Harare, Zimbabwe</dc:title>
  <dc:creator/>
  <dc:language>en</dc:language>
  <cp:keywords/>
  <dcterms:created xsi:type="dcterms:W3CDTF">2026-07-13T14:10:01Z</dcterms:created>
  <dcterms:modified xsi:type="dcterms:W3CDTF">2026-07-13T14:10:01Z</dcterms:modified>
</cp:coreProperties>
</file>

<file path=docProps/custom.xml><?xml version="1.0" encoding="utf-8"?>
<Properties xmlns="http://schemas.openxmlformats.org/officeDocument/2006/custom-properties" xmlns:vt="http://schemas.openxmlformats.org/officeDocument/2006/docPropsVTypes"/>
</file>